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5043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46A5EAAC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6289CDA" w14:textId="43496D07" w:rsidR="00DA625D" w:rsidRDefault="00DA625D" w:rsidP="00DA625D">
      <w:pPr>
        <w:ind w:left="720"/>
        <w:rPr>
          <w:sz w:val="28"/>
          <w:szCs w:val="28"/>
        </w:rPr>
      </w:pPr>
      <w:r>
        <w:rPr>
          <w:sz w:val="28"/>
          <w:szCs w:val="28"/>
        </w:rPr>
        <w:t>Ninja fight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25043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2E88F6A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ED2C899" w14:textId="3950C669" w:rsidR="00DA625D" w:rsidRDefault="00DA625D" w:rsidP="00DA625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e have to choose any </w:t>
      </w:r>
      <w:proofErr w:type="spellStart"/>
      <w:r>
        <w:rPr>
          <w:sz w:val="28"/>
          <w:szCs w:val="28"/>
        </w:rPr>
        <w:t>chrecter</w:t>
      </w:r>
      <w:proofErr w:type="spellEnd"/>
      <w:r>
        <w:rPr>
          <w:sz w:val="28"/>
          <w:szCs w:val="28"/>
        </w:rPr>
        <w:t xml:space="preserve"> and fight with </w:t>
      </w:r>
      <w:proofErr w:type="spellStart"/>
      <w:r>
        <w:rPr>
          <w:sz w:val="28"/>
          <w:szCs w:val="28"/>
        </w:rPr>
        <w:t>oponents</w:t>
      </w:r>
      <w:proofErr w:type="spellEnd"/>
      <w:r>
        <w:rPr>
          <w:sz w:val="28"/>
          <w:szCs w:val="28"/>
        </w:rPr>
        <w:t xml:space="preserve"> to win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25043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6AD86A5B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0B751874" w14:textId="3AB76BCB" w:rsidR="00DA625D" w:rsidRDefault="00DA625D" w:rsidP="00DA625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game we have to play the </w:t>
      </w:r>
      <w:proofErr w:type="gramStart"/>
      <w:r>
        <w:rPr>
          <w:sz w:val="28"/>
          <w:szCs w:val="28"/>
        </w:rPr>
        <w:t>game ,</w:t>
      </w:r>
      <w:proofErr w:type="gramEnd"/>
      <w:r>
        <w:rPr>
          <w:sz w:val="28"/>
          <w:szCs w:val="28"/>
        </w:rPr>
        <w:t xml:space="preserve"> in the game we will have to fight with the </w:t>
      </w:r>
      <w:proofErr w:type="spellStart"/>
      <w:r>
        <w:rPr>
          <w:sz w:val="28"/>
          <w:szCs w:val="28"/>
        </w:rPr>
        <w:t>enimies</w:t>
      </w:r>
      <w:proofErr w:type="spellEnd"/>
      <w:r>
        <w:rPr>
          <w:sz w:val="28"/>
          <w:szCs w:val="28"/>
        </w:rPr>
        <w:t xml:space="preserve"> and win 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25043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5043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5043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F088AAE" w:rsidR="007B4A91" w:rsidRDefault="00DA62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k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CB05D1C" w:rsidR="007B4A91" w:rsidRDefault="00DA62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jump very high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00C450A" w:rsidR="007B4A91" w:rsidRDefault="00DA62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inja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241918E" w:rsidR="007B4A91" w:rsidRDefault="00DA62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has special </w:t>
            </w:r>
            <w:proofErr w:type="spellStart"/>
            <w:r>
              <w:rPr>
                <w:sz w:val="28"/>
                <w:szCs w:val="28"/>
              </w:rPr>
              <w:t>powes</w:t>
            </w:r>
            <w:proofErr w:type="spellEnd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EDB0029" w:rsidR="007B4A91" w:rsidRDefault="00DA62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odzill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E43F44B" w:rsidR="007B4A91" w:rsidRDefault="00DA62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become small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91DA663" w:rsidR="007B4A91" w:rsidRDefault="00DA62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um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A69E0" w14:textId="77777777" w:rsidR="007B4A91" w:rsidRDefault="00DA62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go under the</w:t>
            </w:r>
          </w:p>
          <w:p w14:paraId="77E77037" w14:textId="53ABF3A4" w:rsidR="00DA625D" w:rsidRDefault="00DA62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A030D70" w:rsidR="007B4A91" w:rsidRDefault="00DA625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ison ai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869CC85" w:rsidR="007B4A91" w:rsidRDefault="00DA625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me toxic air will come and give damag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231BEAB" w:rsidR="007B4A91" w:rsidRDefault="00DA625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va ra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88B8F60" w:rsidR="007B4A91" w:rsidRDefault="00DA625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va will fall and give damag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D0833AF" w:rsidR="007B4A91" w:rsidRPr="00DA625D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EB3AA4C" w14:textId="5D990AC3" w:rsidR="00DA625D" w:rsidRDefault="00DA625D" w:rsidP="00DA625D">
      <w:pPr>
        <w:rPr>
          <w:sz w:val="28"/>
          <w:szCs w:val="28"/>
        </w:rPr>
      </w:pPr>
    </w:p>
    <w:p w14:paraId="533EBCEC" w14:textId="28E27AA9" w:rsidR="00DA625D" w:rsidRDefault="00DA625D" w:rsidP="00DA625D">
      <w:pPr>
        <w:rPr>
          <w:sz w:val="28"/>
          <w:szCs w:val="28"/>
        </w:rPr>
      </w:pPr>
    </w:p>
    <w:p w14:paraId="13885F78" w14:textId="049263B9" w:rsidR="00DA625D" w:rsidRDefault="00DA625D" w:rsidP="00DA625D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1C49FD58" wp14:editId="0D4FC8F8">
                <wp:simplePos x="0" y="0"/>
                <wp:positionH relativeFrom="column">
                  <wp:posOffset>2831465</wp:posOffset>
                </wp:positionH>
                <wp:positionV relativeFrom="paragraph">
                  <wp:posOffset>45085</wp:posOffset>
                </wp:positionV>
                <wp:extent cx="956345" cy="306180"/>
                <wp:effectExtent l="57150" t="38100" r="53340" b="5588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956345" cy="3061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C6B93B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9" o:spid="_x0000_s1026" type="#_x0000_t75" style="position:absolute;margin-left:222.25pt;margin-top:2.85pt;width:76.7pt;height:25.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">
                <v:imagedata r:id="rId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6CA7576D" wp14:editId="041450D9">
                <wp:simplePos x="0" y="0"/>
                <wp:positionH relativeFrom="column">
                  <wp:posOffset>2338705</wp:posOffset>
                </wp:positionH>
                <wp:positionV relativeFrom="paragraph">
                  <wp:posOffset>-114935</wp:posOffset>
                </wp:positionV>
                <wp:extent cx="2043430" cy="656590"/>
                <wp:effectExtent l="38100" t="57150" r="52070" b="4826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043430" cy="6565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9FA01B" id="Ink 4" o:spid="_x0000_s1026" type="#_x0000_t75" style="position:absolute;margin-left:183.45pt;margin-top:-9.75pt;width:162.3pt;height:53.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">
                <v:imagedata r:id="rId8" o:title=""/>
              </v:shape>
            </w:pict>
          </mc:Fallback>
        </mc:AlternateContent>
      </w:r>
    </w:p>
    <w:p w14:paraId="67145D57" w14:textId="134DC1E1" w:rsidR="00DA625D" w:rsidRDefault="00DA625D" w:rsidP="00DA625D">
      <w:pPr>
        <w:rPr>
          <w:sz w:val="28"/>
          <w:szCs w:val="28"/>
        </w:rPr>
      </w:pPr>
    </w:p>
    <w:p w14:paraId="29137E1A" w14:textId="00E6C4DE" w:rsidR="00DA625D" w:rsidRDefault="00DA625D" w:rsidP="00DA625D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60118D60" wp14:editId="233353A9">
                <wp:simplePos x="0" y="0"/>
                <wp:positionH relativeFrom="column">
                  <wp:posOffset>828300</wp:posOffset>
                </wp:positionH>
                <wp:positionV relativeFrom="paragraph">
                  <wp:posOffset>-512380</wp:posOffset>
                </wp:positionV>
                <wp:extent cx="4865760" cy="1119240"/>
                <wp:effectExtent l="38100" t="57150" r="49530" b="43180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4865760" cy="111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E6940D" id="Ink 39" o:spid="_x0000_s1026" type="#_x0000_t75" style="position:absolute;margin-left:64.5pt;margin-top:-41.05pt;width:384.55pt;height:89.5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">
                <v:imagedata r:id="rId10" o:title=""/>
              </v:shape>
            </w:pict>
          </mc:Fallback>
        </mc:AlternateContent>
      </w:r>
    </w:p>
    <w:p w14:paraId="0EA243D2" w14:textId="18F8630A" w:rsidR="00DA625D" w:rsidRDefault="00DA625D" w:rsidP="00DA625D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078F8A26" wp14:editId="38D0A5DF">
                <wp:simplePos x="0" y="0"/>
                <wp:positionH relativeFrom="column">
                  <wp:posOffset>5264785</wp:posOffset>
                </wp:positionH>
                <wp:positionV relativeFrom="paragraph">
                  <wp:posOffset>-316865</wp:posOffset>
                </wp:positionV>
                <wp:extent cx="815700" cy="914125"/>
                <wp:effectExtent l="57150" t="38100" r="41910" b="57785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815700" cy="9141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B87AA9" id="Ink 51" o:spid="_x0000_s1026" type="#_x0000_t75" style="position:absolute;margin-left:413.85pt;margin-top:-25.65pt;width:65.65pt;height:73.4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">
                <v:imagedata r:id="rId1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31FBC43A" wp14:editId="744DCE50">
                <wp:simplePos x="0" y="0"/>
                <wp:positionH relativeFrom="column">
                  <wp:posOffset>998220</wp:posOffset>
                </wp:positionH>
                <wp:positionV relativeFrom="paragraph">
                  <wp:posOffset>-385445</wp:posOffset>
                </wp:positionV>
                <wp:extent cx="2062190" cy="1030980"/>
                <wp:effectExtent l="57150" t="57150" r="52705" b="55245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2062190" cy="1030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178D36" id="Ink 48" o:spid="_x0000_s1026" type="#_x0000_t75" style="position:absolute;margin-left:77.9pt;margin-top:-31.05pt;width:163.8pt;height:82.6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">
                <v:imagedata r:id="rId14" o:title=""/>
              </v:shape>
            </w:pict>
          </mc:Fallback>
        </mc:AlternateContent>
      </w:r>
    </w:p>
    <w:p w14:paraId="50A8D187" w14:textId="6CEB4664" w:rsidR="00DA625D" w:rsidRDefault="00DA625D" w:rsidP="00DA625D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2210E92D" wp14:editId="4A95A156">
                <wp:simplePos x="0" y="0"/>
                <wp:positionH relativeFrom="column">
                  <wp:posOffset>3916380</wp:posOffset>
                </wp:positionH>
                <wp:positionV relativeFrom="paragraph">
                  <wp:posOffset>-64555</wp:posOffset>
                </wp:positionV>
                <wp:extent cx="90360" cy="136800"/>
                <wp:effectExtent l="57150" t="38100" r="43180" b="53975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90360" cy="13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78BDA2" id="Ink 49" o:spid="_x0000_s1026" type="#_x0000_t75" style="position:absolute;margin-left:307.7pt;margin-top:-5.8pt;width:8.5pt;height:12.1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">
                <v:imagedata r:id="rId1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6A2B0053" wp14:editId="4BAAF9F3">
                <wp:simplePos x="0" y="0"/>
                <wp:positionH relativeFrom="column">
                  <wp:posOffset>4678500</wp:posOffset>
                </wp:positionH>
                <wp:positionV relativeFrom="paragraph">
                  <wp:posOffset>567965</wp:posOffset>
                </wp:positionV>
                <wp:extent cx="360" cy="360"/>
                <wp:effectExtent l="38100" t="38100" r="57150" b="57150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FA4ACE" id="Ink 41" o:spid="_x0000_s1026" type="#_x0000_t75" style="position:absolute;margin-left:367.7pt;margin-top:44pt;width:1.45pt;height:1.4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">
                <v:imagedata r:id="rId1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41069226" wp14:editId="14E74E39">
                <wp:simplePos x="0" y="0"/>
                <wp:positionH relativeFrom="column">
                  <wp:posOffset>4312740</wp:posOffset>
                </wp:positionH>
                <wp:positionV relativeFrom="paragraph">
                  <wp:posOffset>225245</wp:posOffset>
                </wp:positionV>
                <wp:extent cx="360" cy="360"/>
                <wp:effectExtent l="38100" t="38100" r="57150" b="57150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599478" id="Ink 40" o:spid="_x0000_s1026" type="#_x0000_t75" style="position:absolute;margin-left:338.9pt;margin-top:17.05pt;width:1.45pt;height:1.4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">
                <v:imagedata r:id="rId1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4910228F" wp14:editId="365FB495">
                <wp:simplePos x="0" y="0"/>
                <wp:positionH relativeFrom="column">
                  <wp:posOffset>479820</wp:posOffset>
                </wp:positionH>
                <wp:positionV relativeFrom="paragraph">
                  <wp:posOffset>-286315</wp:posOffset>
                </wp:positionV>
                <wp:extent cx="5824080" cy="665640"/>
                <wp:effectExtent l="38100" t="38100" r="24765" b="3937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5824080" cy="66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CB99B4" id="Ink 38" o:spid="_x0000_s1026" type="#_x0000_t75" style="position:absolute;margin-left:37.1pt;margin-top:-23.25pt;width:460.05pt;height:53.8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">
                <v:imagedata r:id="rId21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26B4FF9" wp14:editId="1EA5D74E">
                <wp:simplePos x="0" y="0"/>
                <wp:positionH relativeFrom="column">
                  <wp:posOffset>1897140</wp:posOffset>
                </wp:positionH>
                <wp:positionV relativeFrom="paragraph">
                  <wp:posOffset>712325</wp:posOffset>
                </wp:positionV>
                <wp:extent cx="214200" cy="117360"/>
                <wp:effectExtent l="38100" t="57150" r="52705" b="54610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214200" cy="11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B75B32" id="Ink 37" o:spid="_x0000_s1026" type="#_x0000_t75" style="position:absolute;margin-left:148.7pt;margin-top:55.4pt;width:18.25pt;height:10.7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">
                <v:imagedata r:id="rId23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318E4C4D" wp14:editId="584116F0">
                <wp:simplePos x="0" y="0"/>
                <wp:positionH relativeFrom="column">
                  <wp:posOffset>3154260</wp:posOffset>
                </wp:positionH>
                <wp:positionV relativeFrom="paragraph">
                  <wp:posOffset>804125</wp:posOffset>
                </wp:positionV>
                <wp:extent cx="360" cy="360"/>
                <wp:effectExtent l="38100" t="38100" r="57150" b="57150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B8017A" id="Ink 36" o:spid="_x0000_s1026" type="#_x0000_t75" style="position:absolute;margin-left:247.65pt;margin-top:62.6pt;width:1.45pt;height:1.4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">
                <v:imagedata r:id="rId25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05ABE499" wp14:editId="3D27AA38">
                <wp:simplePos x="0" y="0"/>
                <wp:positionH relativeFrom="column">
                  <wp:posOffset>3154260</wp:posOffset>
                </wp:positionH>
                <wp:positionV relativeFrom="paragraph">
                  <wp:posOffset>728525</wp:posOffset>
                </wp:positionV>
                <wp:extent cx="176760" cy="486720"/>
                <wp:effectExtent l="38100" t="38100" r="52070" b="46990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76760" cy="48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F9809A" id="Ink 35" o:spid="_x0000_s1026" type="#_x0000_t75" style="position:absolute;margin-left:247.65pt;margin-top:56.65pt;width:15.3pt;height:39.7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">
                <v:imagedata r:id="rId27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4E630FD1" wp14:editId="0F1DFA6F">
                <wp:simplePos x="0" y="0"/>
                <wp:positionH relativeFrom="column">
                  <wp:posOffset>5407660</wp:posOffset>
                </wp:positionH>
                <wp:positionV relativeFrom="paragraph">
                  <wp:posOffset>-50165</wp:posOffset>
                </wp:positionV>
                <wp:extent cx="779780" cy="1093470"/>
                <wp:effectExtent l="57150" t="38100" r="1270" b="4953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779780" cy="10934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73F0BF" id="Ink 34" o:spid="_x0000_s1026" type="#_x0000_t75" style="position:absolute;margin-left:425.1pt;margin-top:-4.65pt;width:62.8pt;height:87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">
                <v:imagedata r:id="rId29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306EDBDC" wp14:editId="616323F9">
                <wp:simplePos x="0" y="0"/>
                <wp:positionH relativeFrom="column">
                  <wp:posOffset>1151255</wp:posOffset>
                </wp:positionH>
                <wp:positionV relativeFrom="paragraph">
                  <wp:posOffset>240030</wp:posOffset>
                </wp:positionV>
                <wp:extent cx="480110" cy="990600"/>
                <wp:effectExtent l="38100" t="38100" r="34290" b="57150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480110" cy="99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107E99" id="Ink 16" o:spid="_x0000_s1026" type="#_x0000_t75" style="position:absolute;margin-left:89.95pt;margin-top:18.2pt;width:39.2pt;height:79.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">
                <v:imagedata r:id="rId31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2D77FB4" wp14:editId="55C0EE6C">
                <wp:simplePos x="0" y="0"/>
                <wp:positionH relativeFrom="column">
                  <wp:posOffset>334740</wp:posOffset>
                </wp:positionH>
                <wp:positionV relativeFrom="paragraph">
                  <wp:posOffset>-1103155</wp:posOffset>
                </wp:positionV>
                <wp:extent cx="6104880" cy="2365200"/>
                <wp:effectExtent l="57150" t="57150" r="48895" b="5461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6104880" cy="236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55DAE1" id="Ink 1" o:spid="_x0000_s1026" type="#_x0000_t75" style="position:absolute;margin-left:25.65pt;margin-top:-87.55pt;width:482.15pt;height:187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">
                <v:imagedata r:id="rId33" o:title=""/>
              </v:shape>
            </w:pict>
          </mc:Fallback>
        </mc:AlternateContent>
      </w:r>
    </w:p>
    <w:p w14:paraId="44A2682C" w14:textId="25834969" w:rsidR="00DA625D" w:rsidRDefault="00DA625D" w:rsidP="00DA625D">
      <w:pPr>
        <w:rPr>
          <w:sz w:val="28"/>
          <w:szCs w:val="28"/>
        </w:rPr>
      </w:pPr>
    </w:p>
    <w:p w14:paraId="38A40A6D" w14:textId="0830C3CE" w:rsidR="00DA625D" w:rsidRDefault="00DA625D" w:rsidP="00DA625D">
      <w:pPr>
        <w:rPr>
          <w:sz w:val="28"/>
          <w:szCs w:val="28"/>
        </w:rPr>
      </w:pPr>
    </w:p>
    <w:p w14:paraId="51D45EE5" w14:textId="5B4965B6" w:rsidR="00DA625D" w:rsidRDefault="00DA625D" w:rsidP="00DA625D">
      <w:pPr>
        <w:rPr>
          <w:sz w:val="28"/>
          <w:szCs w:val="28"/>
        </w:rPr>
      </w:pPr>
    </w:p>
    <w:p w14:paraId="29CFCDE3" w14:textId="241A3DFB" w:rsidR="00DA625D" w:rsidRDefault="00DA625D" w:rsidP="00DA625D">
      <w:pPr>
        <w:rPr>
          <w:sz w:val="28"/>
          <w:szCs w:val="28"/>
        </w:rPr>
      </w:pPr>
    </w:p>
    <w:p w14:paraId="1DC888B9" w14:textId="3131E013" w:rsidR="00DA625D" w:rsidRDefault="00DA625D" w:rsidP="00DA625D">
      <w:pPr>
        <w:rPr>
          <w:sz w:val="28"/>
          <w:szCs w:val="28"/>
        </w:rPr>
      </w:pPr>
    </w:p>
    <w:p w14:paraId="616DFB96" w14:textId="53599CA8" w:rsidR="00DA625D" w:rsidRDefault="00DA625D" w:rsidP="00DA625D">
      <w:pPr>
        <w:rPr>
          <w:sz w:val="28"/>
          <w:szCs w:val="28"/>
        </w:rPr>
      </w:pPr>
    </w:p>
    <w:p w14:paraId="2FDBB9D7" w14:textId="1B753AA9" w:rsidR="00DA625D" w:rsidRDefault="00DA625D" w:rsidP="00DA625D">
      <w:pPr>
        <w:rPr>
          <w:sz w:val="28"/>
          <w:szCs w:val="28"/>
        </w:rPr>
      </w:pPr>
    </w:p>
    <w:p w14:paraId="7B5818CB" w14:textId="77777777" w:rsidR="00DA625D" w:rsidRDefault="00DA625D" w:rsidP="00250436"/>
    <w:p w14:paraId="7A3F11E7" w14:textId="77777777" w:rsidR="00556965" w:rsidRDefault="00556965"/>
    <w:p w14:paraId="1C560CE8" w14:textId="338094D6" w:rsidR="007B4A91" w:rsidRDefault="00250436">
      <w:pPr>
        <w:rPr>
          <w:sz w:val="28"/>
          <w:szCs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66DAABFC" wp14:editId="0C7D1881">
                <wp:simplePos x="0" y="0"/>
                <wp:positionH relativeFrom="column">
                  <wp:posOffset>4061460</wp:posOffset>
                </wp:positionH>
                <wp:positionV relativeFrom="paragraph">
                  <wp:posOffset>186510</wp:posOffset>
                </wp:positionV>
                <wp:extent cx="360" cy="360"/>
                <wp:effectExtent l="38100" t="38100" r="57150" b="57150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F0E183" id="Ink 53" o:spid="_x0000_s1026" type="#_x0000_t75" style="position:absolute;margin-left:319.1pt;margin-top:14pt;width:1.45pt;height:1.4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">
                <v:imagedata r:id="rId18" o:title=""/>
              </v:shape>
            </w:pict>
          </mc:Fallback>
        </mc:AlternateContent>
      </w: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5043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5043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5043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7A24B22" w:rsidR="007B4A91" w:rsidRDefault="00250436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34331C7B" wp14:editId="183EABB2">
                <wp:simplePos x="0" y="0"/>
                <wp:positionH relativeFrom="column">
                  <wp:posOffset>4084140</wp:posOffset>
                </wp:positionH>
                <wp:positionV relativeFrom="paragraph">
                  <wp:posOffset>202780</wp:posOffset>
                </wp:positionV>
                <wp:extent cx="360" cy="360"/>
                <wp:effectExtent l="38100" t="38100" r="57150" b="57150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1A6BDC" id="Ink 52" o:spid="_x0000_s1026" type="#_x0000_t75" style="position:absolute;margin-left:320.9pt;margin-top:15.25pt;width:1.45pt;height:1.4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">
                <v:imagedata r:id="rId18" o:title=""/>
              </v:shape>
            </w:pict>
          </mc:Fallback>
        </mc:AlternateContent>
      </w:r>
      <w:r w:rsidR="00556965">
        <w:rPr>
          <w:sz w:val="28"/>
          <w:szCs w:val="28"/>
        </w:rPr>
        <w:t xml:space="preserve">How do you plan to make your game engaging? </w:t>
      </w:r>
    </w:p>
    <w:p w14:paraId="182912FF" w14:textId="7ACA8A96" w:rsidR="00250436" w:rsidRDefault="00250436">
      <w:pPr>
        <w:rPr>
          <w:sz w:val="28"/>
          <w:szCs w:val="28"/>
        </w:rPr>
      </w:pPr>
    </w:p>
    <w:p w14:paraId="4733A769" w14:textId="7C4F199C" w:rsidR="00250436" w:rsidRDefault="00250436">
      <w:pPr>
        <w:rPr>
          <w:sz w:val="28"/>
          <w:szCs w:val="28"/>
        </w:rPr>
      </w:pPr>
      <w:r>
        <w:rPr>
          <w:sz w:val="28"/>
          <w:szCs w:val="28"/>
        </w:rPr>
        <w:t xml:space="preserve">Having </w:t>
      </w:r>
      <w:proofErr w:type="spellStart"/>
      <w:proofErr w:type="gramStart"/>
      <w:r>
        <w:rPr>
          <w:sz w:val="28"/>
          <w:szCs w:val="28"/>
        </w:rPr>
        <w:t>scores,fights</w:t>
      </w:r>
      <w:proofErr w:type="spellEnd"/>
      <w:proofErr w:type="gramEnd"/>
      <w:r>
        <w:rPr>
          <w:sz w:val="28"/>
          <w:szCs w:val="28"/>
        </w:rPr>
        <w:t xml:space="preserve"> ,</w:t>
      </w:r>
      <w:proofErr w:type="spellStart"/>
      <w:r>
        <w:rPr>
          <w:sz w:val="28"/>
          <w:szCs w:val="28"/>
        </w:rPr>
        <w:t>obsticals</w:t>
      </w:r>
      <w:proofErr w:type="spellEnd"/>
      <w:r>
        <w:rPr>
          <w:sz w:val="28"/>
          <w:szCs w:val="28"/>
        </w:rPr>
        <w:t xml:space="preserve">  this is a multiplayer game ,you can choose your </w:t>
      </w:r>
      <w:proofErr w:type="spellStart"/>
      <w:r>
        <w:rPr>
          <w:sz w:val="28"/>
          <w:szCs w:val="28"/>
        </w:rPr>
        <w:t>charecters</w:t>
      </w:r>
      <w:proofErr w:type="spellEnd"/>
      <w:r>
        <w:rPr>
          <w:sz w:val="28"/>
          <w:szCs w:val="28"/>
        </w:rPr>
        <w:t xml:space="preserve"> and play with them.</w:t>
      </w:r>
    </w:p>
    <w:p w14:paraId="24B987DE" w14:textId="49A88696" w:rsidR="007B4A91" w:rsidRDefault="00250436">
      <w:pPr>
        <w:rPr>
          <w:sz w:val="28"/>
          <w:szCs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613FFAB0" wp14:editId="0F937954">
                <wp:simplePos x="0" y="0"/>
                <wp:positionH relativeFrom="column">
                  <wp:posOffset>4868940</wp:posOffset>
                </wp:positionH>
                <wp:positionV relativeFrom="paragraph">
                  <wp:posOffset>89870</wp:posOffset>
                </wp:positionV>
                <wp:extent cx="360" cy="360"/>
                <wp:effectExtent l="38100" t="38100" r="57150" b="57150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3F6777" id="Ink 54" o:spid="_x0000_s1026" type="#_x0000_t75" style="position:absolute;margin-left:382.7pt;margin-top:6.4pt;width:1.45pt;height:1.4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">
                <v:imagedata r:id="rId18" o:title=""/>
              </v:shape>
            </w:pict>
          </mc:Fallback>
        </mc:AlternateContent>
      </w: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50436"/>
    <w:rsid w:val="00556965"/>
    <w:rsid w:val="007B4A91"/>
    <w:rsid w:val="00DA6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26" Type="http://schemas.openxmlformats.org/officeDocument/2006/relationships/customXml" Target="ink/ink12.xml"/><Relationship Id="rId21" Type="http://schemas.openxmlformats.org/officeDocument/2006/relationships/image" Target="media/image8.png"/><Relationship Id="rId34" Type="http://schemas.openxmlformats.org/officeDocument/2006/relationships/customXml" Target="ink/ink16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image" Target="media/image10.png"/><Relationship Id="rId33" Type="http://schemas.openxmlformats.org/officeDocument/2006/relationships/image" Target="media/image14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customXml" Target="ink/ink9.xml"/><Relationship Id="rId29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24" Type="http://schemas.openxmlformats.org/officeDocument/2006/relationships/customXml" Target="ink/ink11.xml"/><Relationship Id="rId32" Type="http://schemas.openxmlformats.org/officeDocument/2006/relationships/customXml" Target="ink/ink15.xml"/><Relationship Id="rId37" Type="http://schemas.openxmlformats.org/officeDocument/2006/relationships/fontTable" Target="fontTable.xml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23" Type="http://schemas.openxmlformats.org/officeDocument/2006/relationships/image" Target="media/image9.png"/><Relationship Id="rId28" Type="http://schemas.openxmlformats.org/officeDocument/2006/relationships/customXml" Target="ink/ink13.xml"/><Relationship Id="rId36" Type="http://schemas.openxmlformats.org/officeDocument/2006/relationships/customXml" Target="ink/ink18.xml"/><Relationship Id="rId10" Type="http://schemas.openxmlformats.org/officeDocument/2006/relationships/image" Target="media/image3.png"/><Relationship Id="rId19" Type="http://schemas.openxmlformats.org/officeDocument/2006/relationships/customXml" Target="ink/ink8.xml"/><Relationship Id="rId31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Relationship Id="rId22" Type="http://schemas.openxmlformats.org/officeDocument/2006/relationships/customXml" Target="ink/ink10.xml"/><Relationship Id="rId27" Type="http://schemas.openxmlformats.org/officeDocument/2006/relationships/image" Target="media/image11.png"/><Relationship Id="rId30" Type="http://schemas.openxmlformats.org/officeDocument/2006/relationships/customXml" Target="ink/ink14.xml"/><Relationship Id="rId35" Type="http://schemas.openxmlformats.org/officeDocument/2006/relationships/customXml" Target="ink/ink17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4:53.60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8 0 24575,'-6'2'0,"0"-1"0,0 1 0,0 0 0,0 1 0,1-1 0,-1 1 0,1 0 0,-9 7 0,4-4 0,-20 12 0,16-11 0,0 2 0,0 0 0,-17 15 0,27-20 0,0 0 0,1 0 0,-1 0 0,1 0 0,0 0 0,0 0 0,1 1 0,0 0 0,-1-1 0,1 1 0,1 0 0,-1 0 0,1 0 0,0 0 0,-1 6 0,0 12 0,0 0 0,1 0 0,2 0 0,0 0 0,2 0 0,0 0 0,9 30 0,-9-47 0,0 0 0,0-1 0,1 0 0,0 1 0,0-1 0,0 0 0,0-1 0,1 1 0,0-1 0,0 0 0,9 6 0,-1-1 0,1-1 0,1 0 0,22 8 0,-28-13 0,0 0 0,1-1 0,-1 0 0,1-1 0,0 0 0,-1-1 0,1 0 0,0 0 0,0-1 0,-1 0 0,1-1 0,-1 0 0,1 0 0,-1-1 0,0 0 0,0-1 0,0 0 0,0-1 0,-1 1 0,0-2 0,0 1 0,0-1 0,0 0 0,-1-1 0,0 0 0,-1 0 0,1 0 0,-1-1 0,-1 0 0,1 0 0,-2 0 0,1-1 0,-1 0 0,0 0 0,-1 0 0,0 0 0,0-1 0,-1 1 0,0-1 0,0-11 0,9-59-52,-6 51 127,3-48 0,-8 69-197,0 1 0,-1-1 0,0 1 0,0-1 0,0 0 0,-1 1 0,0 0 1,0-1-1,-1 1 0,0 0 0,-5-7 0,1 3-6704</inkml:trace>
  <inkml:trace contextRef="#ctx0" brushRef="#br0" timeOffset="2056.79">2274 64 24575,'-8'2'0,"0"0"0,0 1 0,0-1 0,0 2 0,1-1 0,-1 1 0,1 0 0,0 0 0,0 1 0,-8 7 0,12-10 0,-18 15 0,0 1 0,2 1 0,0 0 0,-29 39 0,21-19 0,-43 80 0,68-114 0,0-1 0,0 1 0,0-1 0,0 1 0,1 0 0,0 0 0,0-1 0,0 1 0,0 0 0,1 0 0,0 0 0,0 0 0,0 0 0,1 0 0,0 6 0,2-5 0,-1 1 0,1-1 0,0 0 0,1 0 0,-1 0 0,1 0 0,0 0 0,1-1 0,-1 0 0,8 6 0,69 62 0,12 11 0,-75-66 0,1-1 0,0 0 0,1-2 0,39 23 0,-51-33 0,1 0 0,0-1 0,0 0 0,0 0 0,0-1 0,1 0 0,-1-1 0,1 0 0,0-1 0,0 0 0,0 0 0,-1-1 0,1 0 0,0-1 0,13-2 0,-18 1 0,0 0 0,0-1 0,0 1 0,0-1 0,0 0 0,-1 0 0,1-1 0,-1 1 0,0-1 0,0 0 0,0 0 0,-1 0 0,1-1 0,4-8 0,5-8 0,-2-1 0,10-25 0,-7 15 0,-2 5 0,-1-2 0,-1 1 0,-1-1 0,-2-1 0,-1 0 0,-1 0 0,-2 0 0,0 0 0,-5-55 0,1 77 0,0 0 0,0 1 0,-1-1 0,-1 1 0,1 0 0,-1 0 0,0 0 0,-1 0 0,0 0 0,0 1 0,0 0 0,-1 0 0,0 0 0,0 0 0,0 1 0,-11-9 0,8 8 0,0 1 0,0-1 0,-1 1 0,0 1 0,0 0 0,0 0 0,0 1 0,-1 0 0,1 0 0,-1 1 0,0 1 0,-14-2 0,-89 4-1365,91 0-546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5:34.92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65 24575,'0'4'0,"1"0"0,0 0 0,0 0 0,0 0 0,0 0 0,1-1 0,0 1 0,-1 0 0,1-1 0,0 0 0,1 1 0,-1-1 0,1 0 0,2 3 0,45 40 0,-42-40 0,19 17 0,0-2 0,61 34 0,-72-47 0,0 0 0,0-2 0,1 0 0,0-1 0,0-1 0,0 0 0,32 2 0,-28-4 0,-3 0 0,0-1 0,0-1 0,-1 0 0,1-2 0,34-5 0,-50 6 0,0 1 0,0-1 0,0 0 0,0 1 0,0-1 0,0 0 0,0 0 0,-1 0 0,1-1 0,0 1 0,0 0 0,-1-1 0,1 1 0,-1-1 0,0 1 0,1-1 0,-1 0 0,0 0 0,0 1 0,0-1 0,0 0 0,0 0 0,0 0 0,0 0 0,-1 0 0,1 0 0,-1-1 0,0 1 0,1 0 0,-1 0 0,0 0 0,0 0 0,-1 0 0,1 0 0,0-1 0,-1 1 0,1 0 0,-1 0 0,1 0 0,-1 0 0,0 0 0,-1-2 0,-4-8 0,0 1 0,-1-1 0,0 1 0,-1 0 0,-12-12 0,10 13 0,-1 0 0,0 1 0,0 1 0,-1 0 0,0 1 0,0 0 0,-15-6 0,-43-26 0,56 31 0,0 1 0,-1 0 0,0 1 0,0 1 0,-1 0 0,1 1 0,-1 1 0,0 0 0,0 2 0,0-1 0,-25 3 0,35 0-52,1 0 1,0 0-1,0 1 0,0 0 0,0 0 0,0 0 0,0 0 0,0 1 0,1 0 1,-1 0-1,1 0 0,0 1 0,0-1 0,-5 6 0,3-4-535,-3 4-6239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5:30.11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0'0'-819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5:22.60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2 1332 24575,'0'-100'0,"13"-336"0,-5 332 0,-9-197 0,-2 270 0,-14-53 0,10 55 0,1 0 0,-2-35 0,8-71 0,0 134 0,0 0 0,0 0 0,0 0 0,0 1 0,0-1 0,1 0 0,-1 0 0,0 0 0,1 1 0,-1-1 0,1 0 0,-1 1 0,1-1 0,-1 0 0,1 1 0,-1-1 0,1 0 0,0 1 0,-1-1 0,1 1 0,0-1 0,-1 1 0,1 0 0,0-1 0,0 1 0,0 0 0,-1-1 0,1 1 0,0 0 0,0 0 0,0 0 0,0 0 0,-1 0 0,1 0 0,0 0 0,0 0 0,0 0 0,0 0 0,-1 0 0,1 0 0,0 1 0,1-1 0,47 15 0,-34-10 0,93 23 0,-68-20 0,0 3 0,-1 1 0,0 2 0,61 31 0,-97-44 0,-1 1 0,1 0 0,-1 0 0,0 0 0,0 0 0,0 0 0,0 1 0,0-1 0,-1 0 0,1 1 0,-1 0 0,1-1 0,-1 1 0,0 0 0,0-1 0,0 1 0,-1 0 0,1 0 0,0 0 0,-1 0 0,0 0 0,0 0 0,0 0 0,0 0 0,-1 3 0,-1 10 0,-1 0 0,-1 0 0,-9 24 0,3-6 0,3 4 0,2 1 0,1 0 0,3 1 0,4 58 0,-1-5 0,0 3 0,-5 103 0,-7-141 0,7-43 0,0 1 0,-1 23 0,4 193-1365,0-214-546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4:59.58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6 173 24575,'-7'42'0,"1"-12"0,-1 32 0,3 0 0,3 0 0,8 85 0,-2-123 0,0-1 0,2 1 0,0-1 0,2 0 0,0-1 0,2 0 0,0 0 0,26 35 0,-23-41 0,0-1 0,0 0 0,2-1 0,0-1 0,0 0 0,28 15 0,-36-23 0,7 4 0,1-1 0,-1 0 0,1-2 0,0 0 0,1 0 0,0-2 0,-1 0 0,29 3 0,15-3 0,68-3 0,-88-1 0,-36 0 0,1 0 0,0 0 0,-1-1 0,1 1 0,-1-1 0,1 0 0,-1-1 0,1 1 0,-1-1 0,0 1 0,0-1 0,0-1 0,6-3 0,-6 2 0,1 0 0,-1-1 0,0 0 0,0 0 0,-1 0 0,0 0 0,1 0 0,-2-1 0,5-9 0,36-80 0,24-61 0,-60 135 0,-1-1 0,-1 0 0,0 0 0,-2-1 0,1-36 0,-4 35 0,-1 0 0,0 0 0,-7-26 0,6 41 0,0 0 0,-1 0 0,0 1 0,-1 0 0,0 0 0,0 0 0,-1 0 0,0 0 0,0 1 0,-1 0 0,-9-9 0,-15-14 0,-2 2 0,-55-39 0,26 30 0,-106-45 0,153 76-72,1 1 1,-1 0-1,0 2 0,-1-1 0,1 2 0,0 0 0,-1 0 0,1 2 1,-1 0-1,0 0 0,1 1 0,-1 1 0,1 1 0,0 0 0,0 1 1,0 0-1,0 1 0,-25 12 0,24-6-6754</inkml:trace>
  <inkml:trace contextRef="#ctx0" brushRef="#br0" timeOffset="1021.64">555 912 24575,'0'11'0,"0"14"0,0 14 0,0 18 0,0 25 0,0 12 0,0 20 0,4 11 0,1 10 0,3 1 0,1-6 0,1-14 0,1-16 0,-3-17 0,-3-16 0,-1-16 0,-3-16-8191</inkml:trace>
  <inkml:trace contextRef="#ctx0" brushRef="#br0" timeOffset="1770.02">620 1970 24575,'0'0'-8191</inkml:trace>
  <inkml:trace contextRef="#ctx0" brushRef="#br0" timeOffset="2680.56">598 2161 24575,'-231'355'0,"48"-71"0,162-254 0,5-7 0,1 0 0,-21 44 0,29-50-455,-1-1 0,-19 31 0,16-33-6371</inkml:trace>
  <inkml:trace contextRef="#ctx0" brushRef="#br0" timeOffset="3931.08">619 2267 24575,'79'1'0,"0"3"0,0 3 0,0 4 0,-2 3 0,1 3 0,116 44 0,-99-23 0,158 88 0,-198-92 0,-2 1 0,-2 3 0,-1 2 0,46 49 0,-61-56-341,1-1 0,1-1-1,63 38 1,-79-57-6485</inkml:trace>
  <inkml:trace contextRef="#ctx0" brushRef="#br0" timeOffset="5399.22">514 1335 24575,'0'8'0,"0"5"0,0 8 0,-4 8 0,0 2 0,-4 7 0,-4 4 0,-4 2 0,-2 1 0,1-4 0,1-1 0,-2-8 0,4-5 0,-1-8 0,4-3 0,2-5-8191</inkml:trace>
  <inkml:trace contextRef="#ctx0" brushRef="#br0" timeOffset="7100.22">706 1314 24575,'27'2'0,"0"1"0,-1 2 0,0 0 0,39 14 0,-28-9 0,64 15 0,-55-15 0,-1 2 0,0 2 0,50 23 0,-89-33-23,1 0-1,-1 1 1,0 0-1,0 0 0,6 8 1,0-1-1201,-4-3-5602</inkml:trace>
  <inkml:trace contextRef="#ctx0" brushRef="#br0" timeOffset="9067.11">513 1420 24575,'-4'1'0,"0"0"0,0 0 0,0 0 0,0 0 0,1 1 0,-1 0 0,0 0 0,1 0 0,0 0 0,-1 0 0,1 0 0,0 1 0,0 0 0,0 0 0,0 0 0,1 0 0,-4 5 0,-1 1 0,0 0 0,1 1 0,0 0 0,-8 20 0,6-12 0,-1-1 0,-1 0 0,-1 0 0,0-1 0,-1-1 0,-1 0 0,-17 15 0,-2 5 0,21-24 34,0-1 0,-17 13 0,-1 0-1501,18-13-5359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4:45.32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1 0 24575,'-26'30'0,"1"0"0,-34 55 0,27-38 0,24-35 0,-1 2 0,2-1 0,0 1 0,-9 24 0,14-32 0,0 1 0,0-1 0,1 0 0,0 1 0,0-1 0,1 1 0,0-1 0,0 1 0,0-1 0,1 1 0,0-1 0,0 1 0,4 10 0,0-9 0,-1-1 0,1 1 0,1-1 0,0 0 0,0 0 0,0-1 0,10 8 0,3 5 0,-9-9 0,13 15 0,1-2 0,46 36 0,-44-42 0,1-1 0,1-2 0,1 0 0,0-2 0,0-1 0,1-2 0,52 11 0,-74-19 0,1 0 0,0 0 0,0 0 0,0-1 0,0-1 0,-1 0 0,1 0 0,0 0 0,-1-1 0,1-1 0,-1 1 0,1-1 0,-1-1 0,0 1 0,0-1 0,-1-1 0,1 0 0,-1 0 0,0 0 0,0-1 0,-1 0 0,1 0 0,-2-1 0,1 1 0,0-1 0,-1-1 0,7-12 0,-1-2 0,-1-1 0,0 0 0,-2 0 0,9-39 0,-14 50 0,-2-1 0,1 0 0,-2 0 0,0 0 0,0 0 0,-1 0 0,-1 0 0,0 0 0,0 1 0,-8-20 0,-4-9 0,10 26 0,-1 1 0,0 0 0,-1 0 0,0 1 0,-1 0 0,-13-18 0,14 24 0,-2-1 0,1 1 0,-1 0 0,0 1 0,0 0 0,-1 0 0,1 1 0,-14-6 0,-80-30 0,82 35 0,8 2 0,-1 2 0,1-1 0,-1 2 0,1 0 0,-1 0 0,0 1 0,1 1 0,-1 0 0,1 0 0,-1 2 0,1-1 0,0 2 0,-1-1 0,2 2 0,-1 0 0,0 0 0,-17 12 0,15-10-1365,2-1-5461</inkml:trace>
  <inkml:trace contextRef="#ctx0" brushRef="#br0" timeOffset="1400.15">420 720 24575,'13'31'0,"-1"0"0,12 52 0,-14-47 0,5 34 0,-3 0 0,6 113 0,-14 144 38,-6-183-1441,2-126-5423</inkml:trace>
  <inkml:trace contextRef="#ctx0" brushRef="#br0" timeOffset="1919.83">526 1736 24575,'0'0'-8191</inkml:trace>
  <inkml:trace contextRef="#ctx0" brushRef="#br0" timeOffset="2359.86">527 1736 24575,'-2'12'0,"0"0"0,-1 0 0,-1-1 0,0 1 0,0-1 0,-1 0 0,-1-1 0,-10 17 0,0 1 0,-45 78 0,-16 31 0,55-87 0,-20 43 0,30-77-1365,-1-4-5461</inkml:trace>
  <inkml:trace contextRef="#ctx0" brushRef="#br0" timeOffset="3459.8">591 1799 24575,'18'20'0,"-1"1"0,19 29 0,0 0 0,436 647 0,-460-677-341,0-1 0,1 0-1,24 26 1,-25-34-6485</inkml:trace>
  <inkml:trace contextRef="#ctx0" brushRef="#br0" timeOffset="4710.09">505 995 24575,'-7'7'0,"-10"10"0,-9 9 0,-18 15 0,-12 7 0,-1 6 0,-5 2 0,5 1 0,5-5 0,7-11 0,12-9 0,11-7 0,6-7 0,6-6-8191</inkml:trace>
  <inkml:trace contextRef="#ctx0" brushRef="#br0" timeOffset="6029.83">526 1101 24575,'11'0'0,"7"0"0,18 4 0,15 4 0,8 5 0,13 4 0,5 2 0,3 2 0,0 1 0,-4-4 0,-7-1 0,-8-3 0,-12-4 0,-9-1 0,-12-1-819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4:37.31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3 663 24575,'-7'179'61,"0"68"-1252,57 357-8400,31 7 4858,6 56 6043,-86-654-1122,21 208 5109,-13-73 2602,2-19-7552,43 204 0,-41-266-281,6 13-66,30 82 0,-9-37 0,-11 17 0,-23-104 0,1 1 0,21 60 0,-23-85 0,-1 1 0,-1 0 0,0-1 0,-1 1 0,1 18 0,-5 78 0,0-40 0,-11 442 0,9-415 0,4 0 0,4 0 0,34 194 0,-30-237 0,-7-39 0,1-1 0,1 1 0,5 17 0,-6-30 0,0 0 0,0 0 0,0 0 0,0 0 0,1-1 0,-1 1 0,1-1 0,0 1 0,-1-1 0,1 0 0,0 0 0,1 0 0,-1-1 0,0 1 0,0-1 0,1 1 0,-1-1 0,7 1 0,-8-1 0,76 23 0,137 25 0,83-7 0,457 40-432,3-49 0,-443-59 984,-98 4-240,436 16-755,-1 60-1,783 133 444,-1344-176 160,111-2 0,90-16 325,-159 2-403,1042-62-2580,-909 48 2360,-238 17 116,1093-50 84,-895 52-7,1560 20 1451,-1755-19-1506,1-1 0,-1-1 0,0-2 0,1-1 0,31-8 0,202-43-1206,468-34 0,-316 85 3830,-223 7-1801,771 23-823,-675-15 0,-136-6 0,0-7 0,181-26 0,278-103 0,11-1 0,-562 126 0,1 3 0,72 6 0,-19 0 0,-45-2 0,79-3 0,-148 1 0,0 1 0,0-1 0,0 0 0,0 0 0,0 0 0,0 0 0,-1 0 0,1 0 0,0 0 0,-1 0 0,1-1 0,-1 1 0,1-1 0,-1 1 0,0-1 0,1 0 0,-1 1 0,0-1 0,0 0 0,0 0 0,0 0 0,-1 0 0,1 0 0,0 0 0,-1 0 0,0 0 0,1 0 0,-1-3 0,2-10 0,0 0 0,-2-28 0,0 34 0,-58-591-32,41 477-66,-105-1147-418,60 532 383,-37 101 133,-7 101 390,40-2-1,60 293-389,-2-20 0,-50-190 0,56 447 0,-9-40 0,2 0 0,3 0 0,-1-69 0,7 115 0,-1 0 0,1 0 0,0 0 0,0 0 0,-1 0 0,0 0 0,1 0 0,-1 0 0,0 0 0,0 0 0,0 0 0,0 0 0,0 0 0,0 0 0,0 1 0,-1-1 0,1 0 0,-1 1 0,1 0 0,-1-1 0,0 1 0,0 0 0,1 0 0,-5-2 0,-3-1 0,-1 0 0,1 0 0,-1 1 0,-11-1 0,17 3 0,-69-12 0,-1 3 0,-138 0 0,153 9 0,-1285 41-2942,5 92 2510,327 14-555,918-131 1781,0-3 1,-1-4-1,-189-10 1,-1052-165-1951,1148 141 335,-770-114 398,271 39-126,540 84 1869,-174 3-1,-146 26-419,333-7-1243,-302 14 311,-794 17 33,1095-38-35,-91 2 229,70 15 663,19-1-910,-756 2 52,-93 7 0,646 12 0,-203 9 0,-534-41 0,538-6 0,464 5 0,-102 13 0,137-11 0,-81-3 0,-13 0 0,132-1 0,-1 1 0,1-1 0,0 1 0,0 0 0,0-1 0,-1 1 0,1 0 0,0 0 0,0 1 0,0-1 0,1 0 0,-1 1 0,0-1 0,0 1 0,1 0 0,-1-1 0,1 1 0,-1 0 0,1 0 0,0 0 0,0 0 0,0 0 0,0 0 0,0 0 0,0 0 0,1 1 0,-1-1 0,1 0 0,-1 0 0,1 5 0,-2 8 0,1 1 0,1-1 0,3 26 0,-1-14 0,1 392 0,-4-242 0,0-156 0,-1 0 0,-6 24 0,4-22 0,-2 37 0,5 214 87,2-130-1539,-1-123-5374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10:03.80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-819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9:59.68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-819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10:04.53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4:40.77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71 24575,'5'119'0,"42"234"0,-46-344 0,7 35 0,15 50 0,-18-80 0,0 0 0,0-1 0,2 0 0,0 0 0,0 0 0,1-1 0,16 20 0,-11-17 0,98 117 0,-99-115 0,0 1 0,-1 1 0,-1 0 0,-1 0 0,14 41 0,-6-6 0,-9-32 0,-1 0 0,-2 0 0,0 0 0,3 35 0,-5-23 0,2-1 0,8 35 0,-6-33 0,6 59 0,-13-91 0,1 0 0,-1-1 0,1 1 0,-1 0 0,1 0 0,0-1 0,0 1 0,0-1 0,0 1 0,0-1 0,1 1 0,-1-1 0,1 0 0,0 0 0,-1 0 0,4 3 0,-1-2 0,0 1 0,1-1 0,-1-1 0,1 1 0,-1-1 0,1 0 0,0 0 0,6 2 0,9 1 0,1-2 0,0 0 0,30 0 0,-40-2 0,249 1 0,92 7 0,-294-5 0,0-1 0,0-4 0,90-12 0,851-97 0,-939 109 0,-1 4 0,0 1 0,78 18 0,-56-9 0,187 32 0,293 35 0,-217-76 0,-188-7 0,-116 3 0,134-4 0,-143 2 0,0-3 0,-1 0 0,50-16 0,-49 13 0,0 0 0,1 3 0,51-4 0,-47 6 0,1-1 0,50-13 0,8-8 0,-36 10 0,-1-2 0,71-31 0,-113 40 0,-1-1 0,0-1 0,-1-1 0,0 0 0,-1 0 0,0-1 0,0-1 0,-2-1 0,0 1 0,0-2 0,-1 1 0,8-18 0,5-12 0,-2-1 0,-3 0 0,15-54 0,-19 46 0,-2 0 0,-3-1 0,5-84 0,-14-166 0,-3 155 0,-8-66 108,-1-19-1581,12 214-5353</inkml:trace>
  <inkml:trace contextRef="#ctx0" brushRef="#br0" timeOffset="1935.35">2646 2 24575,'1'14'0,"1"0"0,0 0 0,4 14 0,3 14 0,1 28 0,3 111 0,-14 326 0,2-486 0,1-1 0,6 26 0,-4-24 0,2 37 0,-5-19 0,0-3 0,1 0 0,7 40 0,-1-35-106,0-4-314,-1 0 1,1 47-1,-8-64-640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5:45.9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034 2001 24575,'-49'58'0,"36"-41"0,-31 30 0,18-25 0,-1-2 0,-1 0 0,-1-2 0,0-2 0,-2 0 0,0-2 0,0-2 0,-42 12 0,7-7 0,-1-3 0,0-2 0,-77 2 0,137-13 0,-3 0 0,1-1 0,-1 0 0,-18-2 0,27 2 0,-1-1 0,1 1 0,-1 0 0,1 0 0,-1-1 0,1 1 0,-1-1 0,1 0 0,-1 1 0,1-1 0,0 0 0,-1 0 0,1 0 0,0 0 0,0 0 0,0 0 0,0 0 0,0 0 0,0 0 0,0 0 0,0-1 0,0 1 0,0 0 0,0-1 0,1 1 0,-1-1 0,1 1 0,-1-1 0,1 1 0,0-1 0,-1-1 0,1-2 0,1 0 0,-1 1 0,1-1 0,0 1 0,0-1 0,1 1 0,-1 0 0,1 0 0,0-1 0,4-5 0,31-43 0,-36 52 0,37-46 3,3 3 0,73-64 0,110-70-73,-163 130-16,1386-1066-798,-1369 1053 913,-3-3 0,-2-3 0,73-88 0,-136 142 95,0 1 0,-1-1 0,0-1 1,-1 0-1,-1 0 0,9-23 1,-14 32-124,-1 1 1,0 0 0,0-1-1,0 1 1,0 0 0,-1-1-1,0 1 1,0-1-1,0 1 1,0-1 0,-1 1-1,0 0 1,0-1 0,0 1-1,0 0 1,0-1-1,-1 1 1,0 0 0,0 0-1,0 0 1,-1 1 0,1-1-1,-1 0 1,0 1-1,0 0 1,0 0 0,-6-5-1,-3 0-1,0 0 0,0 0 0,-1 1 0,-1 1 0,1 1 0,-1 0 0,-27-7 0,8 5 0,-1 2 0,-45-2 0,30 7 0,0 2 0,1 2 0,-1 2 0,1 2 0,0 2 0,-76 28 0,64-16 0,1 3 0,2 3 0,1 2 0,-88 63 0,91-52 0,1 3 0,3 1 0,1 3 0,3 2 0,1 2 0,4 1 0,-45 77 0,72-108 0,1 1 0,1 1 0,1-1 0,1 2 0,1 0 0,2 0 0,-6 38 0,10-51 0,1 0 0,1 1 0,0-1 0,1 0 0,0 0 0,1 0 0,0 1 0,1-2 0,0 1 0,1 0 0,0-1 0,1 1 0,0-1 0,1-1 0,0 1 0,1-1 0,15 18 0,-3-8 0,2-1 0,0-1 0,1 0 0,0-2 0,2 0 0,0-2 0,1-1 0,0-1 0,0 0 0,2-3 0,-1 0 0,1-1 0,0-2 0,1 0 0,-1-2 0,47 1 0,-32-5 0,-1-2 0,1-2 0,0-1 0,-1-3 0,0-1 0,-1-2 0,0-1 0,-1-3 0,0-1 0,55-32 0,-78 39 0,0-1 0,-1-1 0,0-1 0,-1 0 0,-1-1 0,0 0 0,0-1 0,-1-1 0,-1 0 0,-1 0 0,0-1 0,12-26 0,-16 28 0,-1 0 0,0-1 0,-1 0 0,-1 0 0,0 0 0,-1 0 0,-1 0 0,0 0 0,-1-1 0,0 1 0,-2 0 0,1-1 0,-2 1 0,0 0 0,-9-24 0,6 24 0,-2 0 0,1 0 0,-2 1 0,0 0 0,0 1 0,-1 0 0,-1 1 0,0 0 0,-1 0 0,0 1 0,-1 1 0,0 0 0,0 0 0,-22-10 0,-3 1 0,-1 1 0,-1 3 0,0 1 0,-58-13 0,57 18 0,0 2 0,-1 1 0,0 2 0,0 2 0,0 2 0,-42 5 0,50 0 0,1 1 0,1 1 0,-1 2 0,1 1 0,1 2 0,0 1 0,1 1 0,-32 21 0,19-6 0,2 1 0,1 3 0,1 1 0,2 2 0,2 1 0,-55 76 0,40-41 0,4 2 0,3 2 0,-39 97 0,56-110 0,-31 116 0,50-151 0,2 0 0,0 0 0,2 1 0,1 0 0,2-1 0,5 54 0,-3-72 0,0 0 0,1 0 0,0-1 0,1 1 0,0-1 0,1 0 0,0 0 0,0-1 0,0 1 0,2-1 0,-1 0 0,1-1 0,0 1 0,0-2 0,1 1 0,-1-1 0,2 0 0,-1 0 0,1-1 0,0 0 0,16 6 0,4 0 0,1-1 0,0-2 0,0-1 0,0-1 0,57 3 0,-44-6 0,0-2 0,0-1 0,57-9 0,-87 7 0,1 0 0,-1-1 0,-1-1 0,1 0 0,0 0 0,-1-1 0,0-1 0,0 0 0,-1-1 0,0 0 0,0-1 0,0 0 0,-1 0 0,0-1 0,11-14 0,-14 13 0,-1 0 0,0-1 0,-1 0 0,0 0 0,0-1 0,-1 1 0,-1-1 0,0 0 0,-1 0 0,0 0 0,0 0 0,-2 0 0,1 0 0,-2-1 0,-1-12 0,1 12 0,-1 0 0,-1 0 0,0 0 0,0 0 0,-2 0 0,1 1 0,-2-1 0,0 1 0,0 1 0,-1-1 0,0 1 0,-1 0 0,-15-16 0,14 19 0,1 1 0,-2 0 0,1 0 0,-1 1 0,0 0 0,0 1 0,-1 0 0,0 0 0,-20-5 0,14 6 0,-1 1 0,1 1 0,-1 0 0,0 1 0,-32 3 0,9 4 0,0 1 0,1 2 0,0 2 0,-67 28 0,35-8 0,1 3 0,2 3 0,1 3 0,3 3 0,1 3 0,2 2 0,3 3 0,2 3 0,2 2 0,3 3 0,-66 94 0,70-86 0,23-35 0,2 1 0,-21 40 0,41-65 0,1 0 0,0 0 0,0 1 0,0-1 0,1 0 0,1 0 0,-1 1 0,1-1 0,1 1 0,1 12 0,0-8 0,-2 0 0,-1 26 0,0-35 0,0 0 0,0 0 0,0-1 0,-1 1 0,0 0 0,1-1 0,-1 1 0,-1-1 0,1 0 0,0 0 0,-1 0 0,0 0 0,1 0 0,-1-1 0,0 1 0,0-1 0,-6 4 0,-3 1 0,0 0 0,-1-1 0,-24 8 0,-4-2 0,0-1 0,-1-2 0,0-2 0,-85 3 0,69-10 0,-1-3 0,0-3 0,-61-13 0,9-9 0,1-4 0,1-6 0,-126-61 0,-96-62 0,-187-81 0,503 236 0,-34-13 0,46 18 0,1 0 0,-1 0 0,1 1 0,-1-1 0,0 1 0,1 0 0,-1 0 0,0 0 0,1 0 0,-1 0 0,0 0 0,1 1 0,-1-1 0,-4 3 0,5-2 0,0 1 0,1-1 0,-1 1 0,1-1 0,0 1 0,-1 0 0,1 0 0,0 0 0,0 0 0,0 0 0,1 0 0,-1 0 0,0 0 0,1 0 0,-1 0 0,1 0 0,0 0 0,-1 5 0,2 43 0,-1-46 0,1 8 0,0 1 0,1-1 0,0 0 0,1 0 0,0 0 0,1 0 0,1-1 0,0 0 0,10 19 0,-9-22 0,0 0 0,1 0 0,-1 0 0,2-1 0,-1 0 0,1 0 0,0-1 0,0 0 0,1-1 0,-1 1 0,1-2 0,11 5 0,5 1 0,-1-2 0,1-1 0,1-1 0,-1-1 0,1-1 0,0-2 0,0 0 0,0-2 0,0-1 0,41-6 0,-63 7 0,0-1 0,-1 0 0,1 0 0,0 0 0,0-1 0,-1 1 0,1-1 0,-1 0 0,0 0 0,6-4 0,-9 6 0,1-1 0,-1 1 0,1-1 0,-1 0 0,1 1 0,-1-1 0,1 0 0,-1 0 0,0 1 0,1-1 0,-1 0 0,0 0 0,0 1 0,0-1 0,0 0 0,1 0 0,-1 0 0,0 1 0,0-1 0,-1 0 0,1-1 0,0 0 0,-1 1 0,0-1 0,0 0 0,0 0 0,0 1 0,0-1 0,0 0 0,0 1 0,0-1 0,-1 1 0,1 0 0,-3-2 0,-10-9 0,0 2 0,-1 0 0,-1 1 0,0 0 0,0 1 0,-1 1 0,-23-7 0,-4 2 0,-81-13 0,76 18 0,1 3 0,-1 1 0,1 3 0,-1 1 0,0 3 0,1 2 0,0 2 0,0 2 0,1 2 0,0 2 0,2 2 0,-48 24 0,75-30 0,0 1 0,1 1 0,0 1 0,0 0 0,1 1 0,1 1 0,1 0 0,0 1 0,1 1 0,0 0 0,2 1 0,0 0 0,1 1 0,1 0 0,-7 22 0,14-36 0,1 0 0,-1 1 0,2-1 0,-1 1 0,0 0 0,1-1 0,0 1 0,1-1 0,-1 1 0,1-1 0,0 1 0,0-1 0,3 7 0,0-4 0,0 1 0,0-1 0,1 1 0,0-1 0,0-1 0,11 12 0,-7-2 0,-9-16 0,0-1 0,0 1 0,0-1 0,0 0 0,0 0 0,0 1 0,0-1 0,-1 0 0,1 1 0,0-1 0,0 0 0,0 1 0,-1-1 0,1 0 0,0 0 0,0 1 0,-1-1 0,1 0 0,0 0 0,0 0 0,-1 1 0,1-1 0,0 0 0,-1 0 0,1 0 0,0 0 0,-1 0 0,1 0 0,0 0 0,-1 0 0,0 0 0,-5 1 0,0-1 0,0 0 0,-1-1 0,-10-2 0,-254-48 0,-160-26 0,310 61 0,-194 0 0,236 19 0,0 3 0,1 3 0,0 4 0,1 4 0,-90 30 0,112-27 0,2 1 0,0 3 0,2 2 0,0 3 0,2 1 0,2 3 0,-80 70 0,116-92 0,0 0 0,0 1 0,1 1 0,-9 13 0,18-25 0,0 0 0,1 0 0,-1 0 0,0 0 0,1 0 0,-1 0 0,1 0 0,-1 0 0,1 1 0,0-1 0,-1 0 0,1 0 0,0 1 0,0-1 0,0 0 0,0 0 0,0 1 0,0-1 0,0 0 0,0 0 0,1 1 0,-1-1 0,0 0 0,1 0 0,-1 0 0,1 0 0,0 2 0,1-1 0,0 0 0,0-1 0,0 0 0,0 1 0,0-1 0,0 0 0,0 0 0,0 0 0,1 0 0,-1 0 0,0-1 0,0 1 0,5 0 0,5 0 0,0 0 0,0-1 0,0 0 0,22-3 0,-23 1 0,0-1 0,0-1 0,0 0 0,-1 0 0,0-1 0,0 0 0,0 0 0,0-1 0,-1-1 0,0 0 0,0 0 0,-1-1 0,0 0 0,0 0 0,-1-1 0,0 0 0,-1 0 0,0 0 0,10-20 0,-7 8 0,0-1 0,-1 1 0,-1-1 0,-2-1 0,0 1 0,-1-1 0,-1 0 0,-1 0 0,-1-24 0,-3 14-3,-1 1-1,-1-1 0,-2 1 1,-2-1-1,0 2 1,-16-38-1,6 29 16,-1 0 1,-3 1 0,0 1-1,-32-39 1,8 21-187,-3 2 0,-2 2 0,-2 2 1,-2 3-1,-91-61 0,47 47 156,-3 3-1,-2 5 1,-2 4-1,-2 6 1,-2 4-1,-2 4 1,-1 6-1,-1 5 1,-1 5-1,-1 4 1,-151 2-1,219 13-4,0 2 0,0 2 0,-74 17 0,102-16 122,-1 1 0,1 1 1,0 1-1,0 1 0,1 0 0,0 2 1,1 0-1,0 1 0,1 1 1,-23 22-1,17-12-82,1 0 1,2 2-1,0 0 1,2 2-1,0 0 1,2 1-1,1 0 1,2 1-1,1 1 1,1 0-1,1 1 1,-9 49-1,18-71-17,0-1 0,0 1 0,0 0 0,1 0 0,0-1 0,1 1 0,0 0 0,1 0 0,-1-1 0,2 1 0,-1-1 0,1 0 0,0 0 0,1 0 0,0 0 0,0 0 0,1-1 0,0 0 0,0 0 0,12 13 0,2-3 0,1-1 0,0 0 0,1-1 0,1-2 0,0 0 0,1-1 0,0-1 0,1-1 0,0-2 0,26 7 0,-26-9 0,0-1 0,0-1 0,0-1 0,1-2 0,-1 0 0,1-1 0,0-2 0,-1 0 0,0-2 0,40-10 0,-52 10 0,-1-1 0,0 0 0,0 0 0,0-1 0,-1 0 0,0-1 0,0 0 0,-1-1 0,1 0 0,-2-1 0,1 1 0,-1-1 0,-1-1 0,0 0 0,0 0 0,-1 0 0,0-1 0,-1 0 0,0 0 0,0 0 0,-1-1 0,-1 0 0,0 1 0,2-22 0,-3 13 0,-1 0 0,0 0 0,-2 1 0,0-1 0,-2 0 0,0 0 0,-1 0 0,0 1 0,-2 0 0,-1 0 0,0 0 0,-1 1 0,-1 0 0,-17-25 0,4 13 0,-3 1 0,0 0 0,-2 2 0,0 2 0,-2 0 0,-1 2 0,-1 1 0,-1 1 0,-41-19 0,17 13 0,-2 2 0,0 3 0,-2 3 0,-111-22 0,126 33 0,-1 2 0,1 2 0,-1 3 0,0 1 0,0 2 0,0 2 0,1 2 0,-1 2 0,2 2 0,-1 2 0,1 2 0,1 1 0,1 3 0,-64 36 0,43-15 0,1 3 0,2 2 0,2 3 0,3 2 0,1 3 0,3 2 0,2 2 0,3 2 0,-49 80 0,66-87 0,-28 67 0,48-96 0,1-1 0,1 2 0,1-1 0,1 1 0,1-1 0,-1 25 0,4-45 0,1 1 0,0-1 0,0 0 0,0 1 0,0-1 0,0 1 0,0-1 0,1 0 0,-1 1 0,1-1 0,0 1 0,0-1 0,0 0 0,0 0 0,0 0 0,0 0 0,0 1 0,1-2 0,-1 1 0,1 0 0,0 0 0,-1 0 0,1-1 0,0 1 0,0-1 0,0 1 0,0-1 0,0 0 0,3 2 0,1-2 0,0 0 0,0 0 0,-1-1 0,1 1 0,0-1 0,0 0 0,0-1 0,0 0 0,-1 1 0,1-2 0,11-3 0,15-6 3,0-3 0,0 0 0,-2-2 0,0-1 0,0-2 0,-2-1 0,27-24-1,14-17-152,90-104 0,-80 72-328,125-190 0,-165 218 370,-2-2 0,-3-2 0,-3-1 0,25-86 0,-44 113 108,11-77 0,-20 99 0,-2-1 0,0 1 0,-2-1 0,0 0 0,-6-30 0,6 47 41,0 1-1,0 0 0,0 0 0,0 0 1,-1 0-1,1 0 0,-1 0 1,0 0-1,0 0 0,-1 0 0,1 1 1,-1 0-1,0-1 0,0 1 1,0 0-1,0 0 0,-1 0 1,1 1-1,-1-1 0,1 1 0,-6-3 1,0 2 57,0 1 1,0 0-1,-1 0 1,1 1-1,0 0 1,-1 1-1,1 0 1,-19 2-1,7 1-98,0 1 0,1 0 0,-1 2 0,1 1 0,-37 16 0,15-1 0,-62 40 0,0 16 0,3 4 0,-90 96 0,132-114 0,37-38 0,-32 29 0,48-51 0,0 0 0,-1 0 0,1-1 0,-1 0 0,0 0 0,0 0 0,0-1 0,0 0 0,0 0 0,-1-1 0,1 0 0,-10 0 0,-13 0 0,-48-5 0,-27-9 0,-111-31 0,20 4 0,160 34 0,-51-11 0,86 17 0,0 0 0,0 0 0,0 0 0,1 0 0,-1-1 0,0 1 0,0 0 0,1-1 0,-1 1 0,0 0 0,0-1 0,1 1 0,-1-1 0,0 1 0,1-1 0,-1 1 0,1-1 0,-1 0 0,0 1 0,1-1 0,-1-1 0,1 2 0,0-1 0,0 1 0,1-1 0,-1 1 0,0-1 0,0 1 0,1-1 0,-1 1 0,0-1 0,0 1 0,1-1 0,-1 1 0,1-1 0,-1 1 0,0 0 0,1-1 0,-1 1 0,1 0 0,-1-1 0,1 1 0,-1 0 0,2-1 0,40-14 0,229-39 0,-62 15 0,286-96-518,-6-31-117,-402 136 747,1059-377-112,-1134 403 80,0 0 0,0-1 0,-1 0 0,1-1 0,-1 0 0,-1-1 0,1 0 1,-1 0-1,0-1 0,-1-1 0,0 0 0,12-15 0,-19 21-80,0 0 0,1 0 0,-1 0 0,1 0 0,0 0 0,0 1 0,0-1 0,0 1 0,0 0 0,0 0 0,0 0 0,1 0 0,-1 1 0,1-1 0,0 1 0,-1 0 0,1 0 0,0 0 0,0 1 0,-1-1 0,1 1 0,6 0 0,-4 1 0,0 0 0,0 0 0,0 0 0,0 1 0,0 0 0,0 0 0,-1 1 0,1-1 0,-1 1 0,0 0 0,0 1 0,0-1 0,0 1 0,4 4 0,9 12 0,0 0 0,-2 1 0,-1 1 0,0 1 0,-2 0 0,0 0 0,11 33 0,55 183 0,-77-231 0,72 250 0,154 519 0,-202-698 0,48 100 0,-57-143 0,2-1 0,2-1 0,1 0 0,50 55 0,-56-73 0,0-1 0,2-1 0,0-1 0,0 0 0,1-1 0,0-1 0,1-1 0,1-1 0,-1-1 0,1 0 0,1-2 0,23 5 0,-28-8 0,1 0 0,-1-1 0,1-1 0,0-1 0,0 0 0,-1-1 0,1-1 0,0-1 0,-1 0 0,0-1 0,0-1 0,0-1 0,0 0 0,-1-1 0,25-16 0,-10 1 0,-1-2 0,-2-1 0,0-1 0,-1-2 0,-2-1 0,-1 0 0,-2-2 0,0-1 0,-3 0 0,0-2 0,17-45 0,23-112 0,-28 80 0,-31 109 0,1 0 0,0-1 0,0 1 0,0 0 0,0 0 0,0-1 0,1 1 0,-1 0 0,1 0 0,-1 0 0,1 1 0,0-1 0,-1 0 0,1 0 0,0 1 0,0 0 0,0-1 0,1 1 0,-1 0 0,0 0 0,0 0 0,1 0 0,-1 0 0,0 1 0,1-1 0,-1 1 0,1-1 0,-1 1 0,1 0 0,-1 0 0,1 0 0,-1 0 0,1 0 0,-1 1 0,1-1 0,3 2 0,9 3 0,0 0 0,1 1 0,-2 0 0,22 13 0,-25-13 0,69 43 0,-2 4 0,112 97 0,48 35 0,-139-121 0,3-4 0,2-4 0,180 67 0,-239-108 0,0-2 0,1-2 0,1-2 0,0-2 0,70 2 0,-51-9 0,1-3 0,-1-3 0,88-20 0,-23-8 0,0-6 0,-3-5 0,148-75 0,12-25 0,-204 97 0,102-78 0,-158 104 0,-17 12 0,0 1 0,1 1 0,22-13 0,-9 10 0,0 2 0,1 1 0,0 0 0,1 2 0,-1 1 0,1 1 0,0 2 0,37 0 0,27 6 0,99 16 0,-173-17 0,466 92 79,-12 36-979,38 10 240,-294-91 441,261 27 0,-457-74 441,1 1 1,-1 1-1,32 12 0,-35-11-50,1 0 0,0-1-1,0-1 1,0-1 0,19 2-1,46-6-171,0-4 0,105-19 0,-95 11 0,64-8 0,497-75 0,-584 83 0,-1-3 0,69-26 0,-109 31 0,-1 0 0,0-2 0,-1-1 0,0-1 0,-1-2 0,0 0 0,31-30 0,31-49 0,-1 1 0,118-93 0,-70 66 0,-121 110-227,-1-2-1,0 0 1,0 0-1,-2-1 1,13-23-1,-4 3-6598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6:07.27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72 1882 24575,'0'0'-8191</inkml:trace>
  <inkml:trace contextRef="#ctx0" brushRef="#br0" timeOffset="767.25">2265 2538 24575,'0'0'-8191</inkml:trace>
  <inkml:trace contextRef="#ctx0" brushRef="#br0" timeOffset="7282.94">0 0 24575,'4'11'0,"11"28"0,11 41 0,12 42 0,17 44 0,10 37 0,9 26-1394,-2 8 1394,-1-1 0,-3-9 0,-9-16 0,-14-21 0,-12-16 0,-8-27 339,-7-28-339,-8-34-7136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6:10.31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33 24575,'0'4'0,"0"15"0,0 23 0,4 15 0,4 11 0,5 14 0,3 6 0,0 6 0,-4-12-8191</inkml:trace>
  <inkml:trace contextRef="#ctx0" brushRef="#br0" timeOffset="1205.97">1120 0 24575,'4'4'0,"4"15"0,9 26 0,8 21 0,11 19 0,13 18 0,10 9 0,1 7 0,-1 9 0,3 3 0,-6 6 0,-4-7 0,-12-25-8191</inkml:trace>
  <inkml:trace contextRef="#ctx0" brushRef="#br0" timeOffset="1627.63">3512 1078 24575,'0'11'0,"4"18"0,0 29 0,8 22 0,5 31 0,7 32 0,6 28 0,2 10 0,18 71 0,-1-7-8191</inkml:trace>
  <inkml:trace contextRef="#ctx0" brushRef="#br0" timeOffset="2441.53">5310 1630 24575,'0'15'0,"4"29"0,8 30 0,6 26 0,6 12 0,4 4 0,11 0 0,31 53 0,8 12 0,1-11 0,-13-34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6:14.18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7'11'-9830,"10"18"3277,16 26 11616,57 78-5063,13 18 3129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6:06.70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6:05.91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9T13:05:40.42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611 24575,'936'0'0,"-906"-1"0,45-9 0,-44 6 0,42-3 0,-45 5 0,0-1 0,0-2 0,53-17 0,-40 11 0,47-5 0,-68 14 0,0 0 0,-1-2 0,1-1 0,34-13 0,-19 5 0,1 1 0,57-11 0,-47 13 0,60-12 0,42-11 0,45-15 0,-13 3 0,-10 2 0,-142 38 0,0 1 0,0 1 0,0 2 0,37 3 0,-7 5 0,0 2 0,92 28 0,108 55 0,-48 4 0,27 9 0,-195-89 0,1-2 0,0-2 0,82 11 0,242-12 0,-211-11 0,1178 72-708,-966-38 669,448 23 735,-424-44-696,265-2 51,-379-27-51,437-83 0,-519 59 0,280-54 0,8 31 0,448 31 0,-531 57 0,-171-7 0,-187-16 0,0-2 0,-1-1 0,1-3 0,79-17 0,-101 17 0,0-1 0,0-2 0,0 0 0,36-18 0,-21 6 0,-25 14 0,-1 0 0,0 0 0,0-1 0,0-1 0,-1 0 0,0 0 0,0 0 0,-1-1 0,0 0 0,9-12 0,63-89 0,28-44 0,76-210 0,-76 137 0,-98 209 0,0 1 0,2 0 0,-1 1 0,2 0 0,0 1 0,1 1 0,0 0 0,1 0 0,29-18 0,10-1 0,94-41 0,1 9 0,3 7 0,229-55 0,-331 103 0,1 3 0,-1 2 0,94 6 0,-61-1 0,-46 2 0,0 1 0,0 2 0,56 16 0,18 3 0,-61-13 0,0 2 0,0 2 0,62 30 0,-36-14 0,-40-15 0,-2 2 0,0 1 0,37 29 0,17 10 0,17 10 0,-4 4 0,121 114 0,-214-182 0,-1 0 0,1-1 0,0 0 0,1 0 0,-1 0 0,1-1 0,-1-1 0,1 1 0,0-1 0,0-1 0,14 1 0,23 6 0,-14-1 0,0-1 0,0-1 0,0-2 0,1-2 0,-1-1 0,1-1 0,-1-2 0,56-11 0,-84 12 7,0 1-1,-1-1 1,1 1-1,0-1 1,0-1 0,-1 1-1,0 0 1,5-5-1,9-6-1430,-6 7-540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shu</cp:lastModifiedBy>
  <cp:revision>3</cp:revision>
  <dcterms:created xsi:type="dcterms:W3CDTF">2021-03-18T05:03:00Z</dcterms:created>
  <dcterms:modified xsi:type="dcterms:W3CDTF">2021-10-19T13:11:00Z</dcterms:modified>
</cp:coreProperties>
</file>